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кристиан  орландо</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80435120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